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6BEFA" w14:textId="77777777" w:rsidR="0070732C" w:rsidRPr="0070732C" w:rsidRDefault="0070732C" w:rsidP="0070732C">
      <w:pPr>
        <w:spacing w:after="300" w:line="450" w:lineRule="atLeast"/>
        <w:outlineLvl w:val="3"/>
        <w:rPr>
          <w:rFonts w:ascii="Arial" w:eastAsia="Times New Roman" w:hAnsi="Arial" w:cs="Arial"/>
          <w:b/>
          <w:bCs/>
          <w:caps/>
          <w:color w:val="FFFFFF"/>
          <w:sz w:val="21"/>
          <w:szCs w:val="21"/>
          <w:lang w:val="en-ZA" w:eastAsia="en-ZA"/>
        </w:rPr>
      </w:pPr>
      <w:r w:rsidRPr="0070732C">
        <w:rPr>
          <w:rFonts w:ascii="Arial" w:eastAsia="Times New Roman" w:hAnsi="Arial" w:cs="Arial"/>
          <w:b/>
          <w:bCs/>
          <w:caps/>
          <w:color w:val="FFFFFF"/>
          <w:sz w:val="21"/>
          <w:szCs w:val="21"/>
          <w:lang w:val="en-ZA" w:eastAsia="en-ZA"/>
        </w:rPr>
        <w:t>WEBSITES</w:t>
      </w:r>
    </w:p>
    <w:p w14:paraId="332969EB" w14:textId="77777777" w:rsidR="0070732C" w:rsidRPr="0070732C" w:rsidRDefault="0070732C" w:rsidP="0070732C">
      <w:pPr>
        <w:spacing w:after="0" w:line="240" w:lineRule="auto"/>
        <w:rPr>
          <w:rFonts w:ascii="Arial" w:eastAsia="Times New Roman" w:hAnsi="Arial" w:cs="Arial"/>
          <w:sz w:val="21"/>
          <w:szCs w:val="21"/>
          <w:lang w:val="en-ZA" w:eastAsia="en-ZA"/>
        </w:rPr>
      </w:pPr>
      <w:r w:rsidRPr="0070732C">
        <w:rPr>
          <w:rFonts w:ascii="Arial" w:eastAsia="Times New Roman" w:hAnsi="Arial" w:cs="Arial"/>
          <w:sz w:val="21"/>
          <w:szCs w:val="21"/>
          <w:lang w:val="en-ZA" w:eastAsia="en-ZA"/>
        </w:rPr>
        <w:t>Add a link to icons8.com on all pages using our content. If that's most pages, a link in your footer is fine.</w:t>
      </w:r>
    </w:p>
    <w:p w14:paraId="56D121D4" w14:textId="0E4F0983" w:rsidR="005B7F90" w:rsidRDefault="005B7F90"/>
    <w:p w14:paraId="092C8EC2" w14:textId="715757FC" w:rsidR="0070732C" w:rsidRDefault="0070732C">
      <w:pPr>
        <w:rPr>
          <w:noProof/>
        </w:rPr>
      </w:pPr>
      <w:r>
        <w:rPr>
          <w:noProof/>
        </w:rPr>
        <w:drawing>
          <wp:inline distT="0" distB="0" distL="0" distR="0" wp14:anchorId="3389C6B2" wp14:editId="2EF9BB3E">
            <wp:extent cx="5943600" cy="3845560"/>
            <wp:effectExtent l="0" t="0" r="0" b="2540"/>
            <wp:docPr id="1" name="Picture 1" descr="A picture containing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7590E" w14:textId="58D4499B" w:rsidR="0070732C" w:rsidRDefault="0070732C" w:rsidP="0070732C">
      <w:pPr>
        <w:rPr>
          <w:noProof/>
        </w:rPr>
      </w:pPr>
    </w:p>
    <w:p w14:paraId="38A17278" w14:textId="77777777" w:rsidR="0070732C" w:rsidRDefault="0070732C" w:rsidP="0070732C">
      <w:r>
        <w:t>Paste this fragment into your HTML</w:t>
      </w:r>
    </w:p>
    <w:p w14:paraId="24B12702" w14:textId="77777777" w:rsidR="0070732C" w:rsidRDefault="0070732C" w:rsidP="0070732C"/>
    <w:p w14:paraId="3B324128" w14:textId="77777777" w:rsidR="0070732C" w:rsidRDefault="0070732C" w:rsidP="0070732C">
      <w:bookmarkStart w:id="0" w:name="_GoBack"/>
      <w:r>
        <w:t>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https://img.icons8.com/fluency/48/000000/dog-house.png"/&gt;</w:t>
      </w:r>
    </w:p>
    <w:bookmarkEnd w:id="0"/>
    <w:p w14:paraId="11FA75AC" w14:textId="77777777" w:rsidR="0070732C" w:rsidRDefault="0070732C" w:rsidP="0070732C">
      <w:r>
        <w:t>Hack this URL</w:t>
      </w:r>
    </w:p>
    <w:p w14:paraId="50810EAA" w14:textId="77777777" w:rsidR="0070732C" w:rsidRDefault="0070732C" w:rsidP="0070732C"/>
    <w:p w14:paraId="021C7F08" w14:textId="77777777" w:rsidR="0070732C" w:rsidRDefault="0070732C" w:rsidP="0070732C"/>
    <w:p w14:paraId="1A41FF45" w14:textId="77777777" w:rsidR="0070732C" w:rsidRDefault="0070732C" w:rsidP="0070732C">
      <w:r>
        <w:t>To use the icons for free please insert the link somewhere on the page. More</w:t>
      </w:r>
    </w:p>
    <w:p w14:paraId="70EAB7BB" w14:textId="77777777" w:rsidR="0070732C" w:rsidRDefault="0070732C" w:rsidP="0070732C"/>
    <w:p w14:paraId="77978494" w14:textId="77777777" w:rsidR="0070732C" w:rsidRDefault="0070732C" w:rsidP="0070732C">
      <w:r>
        <w:t xml:space="preserve">&lt;a </w:t>
      </w:r>
      <w:proofErr w:type="spellStart"/>
      <w:r>
        <w:t>href</w:t>
      </w:r>
      <w:proofErr w:type="spellEnd"/>
      <w:r>
        <w:t>="https://icons8.com/icon/GfM1VghUtvq2/dog-house"&gt;</w:t>
      </w:r>
      <w:proofErr w:type="gramStart"/>
      <w:r>
        <w:t>Dog House</w:t>
      </w:r>
      <w:proofErr w:type="gramEnd"/>
      <w:r>
        <w:t xml:space="preserve"> icon by Icons8&lt;/a&gt;</w:t>
      </w:r>
    </w:p>
    <w:p w14:paraId="6318A73B" w14:textId="0AC62784" w:rsidR="0070732C" w:rsidRPr="0070732C" w:rsidRDefault="0070732C" w:rsidP="0070732C">
      <w:r>
        <w:t>Sponsored by CDN77</w:t>
      </w:r>
    </w:p>
    <w:sectPr w:rsidR="0070732C" w:rsidRPr="007073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jc0MTMxsDA1NDRU0lEKTi0uzszPAykwrAUA3u/evywAAAA="/>
  </w:docVars>
  <w:rsids>
    <w:rsidRoot w:val="0070732C"/>
    <w:rsid w:val="005B7F90"/>
    <w:rsid w:val="0070732C"/>
    <w:rsid w:val="008B5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7B673"/>
  <w15:chartTrackingRefBased/>
  <w15:docId w15:val="{AA694139-F928-4FEB-8AD5-D4868B117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73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732C"/>
    <w:rPr>
      <w:rFonts w:ascii="Times New Roman" w:eastAsia="Times New Roman" w:hAnsi="Times New Roman" w:cs="Times New Roman"/>
      <w:b/>
      <w:bCs/>
      <w:sz w:val="24"/>
      <w:szCs w:val="24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0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2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LLING Anthony</dc:creator>
  <cp:keywords/>
  <dc:description/>
  <cp:lastModifiedBy>BULLING Anthony</cp:lastModifiedBy>
  <cp:revision>1</cp:revision>
  <dcterms:created xsi:type="dcterms:W3CDTF">2021-11-18T19:25:00Z</dcterms:created>
  <dcterms:modified xsi:type="dcterms:W3CDTF">2021-11-18T19:48:00Z</dcterms:modified>
</cp:coreProperties>
</file>